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63128" w14:textId="77777777" w:rsidR="004872B0" w:rsidRDefault="00C01813">
      <w:pPr>
        <w:pStyle w:val="a4"/>
      </w:pPr>
      <w:r>
        <w:t>Лабораторная работа 8</w:t>
      </w:r>
    </w:p>
    <w:p w14:paraId="03C8A453" w14:textId="77777777" w:rsidR="004872B0" w:rsidRDefault="00C01813">
      <w:pPr>
        <w:pStyle w:val="a5"/>
      </w:pPr>
      <w:r>
        <w:t>Текстовой редактор vi</w:t>
      </w:r>
    </w:p>
    <w:p w14:paraId="4354C0FF" w14:textId="77777777" w:rsidR="004872B0" w:rsidRDefault="00C01813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80533801"/>
        <w:docPartObj>
          <w:docPartGallery w:val="Table of Contents"/>
          <w:docPartUnique/>
        </w:docPartObj>
      </w:sdtPr>
      <w:sdtEndPr/>
      <w:sdtContent>
        <w:p w14:paraId="257CBCFF" w14:textId="77777777" w:rsidR="004872B0" w:rsidRDefault="00C01813">
          <w:pPr>
            <w:pStyle w:val="ae"/>
          </w:pPr>
          <w:r>
            <w:t>Содержание</w:t>
          </w:r>
        </w:p>
        <w:p w14:paraId="3D6B4B9E" w14:textId="77777777" w:rsidR="00C01813" w:rsidRDefault="00C01813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3445260" w:history="1">
            <w:r w:rsidRPr="00CA7979">
              <w:rPr>
                <w:rStyle w:val="ad"/>
                <w:rFonts w:hint="eastAsia"/>
                <w:noProof/>
              </w:rPr>
              <w:t>Цель</w:t>
            </w:r>
            <w:r w:rsidRPr="00CA7979">
              <w:rPr>
                <w:rStyle w:val="ad"/>
                <w:noProof/>
              </w:rPr>
              <w:t xml:space="preserve"> </w:t>
            </w:r>
            <w:r w:rsidRPr="00CA7979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45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0C317" w14:textId="77777777" w:rsidR="00C01813" w:rsidRDefault="00C01813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3445261" w:history="1">
            <w:r w:rsidRPr="00CA7979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45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92943" w14:textId="77777777" w:rsidR="00C01813" w:rsidRDefault="00C01813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3445262" w:history="1">
            <w:r w:rsidRPr="00CA7979">
              <w:rPr>
                <w:rStyle w:val="ad"/>
                <w:rFonts w:hint="eastAsia"/>
                <w:noProof/>
              </w:rPr>
              <w:t>Контрольные</w:t>
            </w:r>
            <w:r w:rsidRPr="00CA7979">
              <w:rPr>
                <w:rStyle w:val="ad"/>
                <w:noProof/>
              </w:rPr>
              <w:t xml:space="preserve"> </w:t>
            </w:r>
            <w:r w:rsidRPr="00CA7979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45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0DC5C" w14:textId="77777777" w:rsidR="00C01813" w:rsidRDefault="00C01813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3445263" w:history="1">
            <w:r w:rsidRPr="00CA7979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45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29A46" w14:textId="77777777" w:rsidR="004872B0" w:rsidRDefault="00C01813">
          <w:r>
            <w:fldChar w:fldCharType="end"/>
          </w:r>
        </w:p>
      </w:sdtContent>
    </w:sdt>
    <w:p w14:paraId="44B55C27" w14:textId="77777777" w:rsidR="004872B0" w:rsidRDefault="00C01813">
      <w:pPr>
        <w:pStyle w:val="2"/>
      </w:pPr>
      <w:bookmarkStart w:id="0" w:name="цель-работы"/>
      <w:bookmarkStart w:id="1" w:name="_Toc103445260"/>
      <w:r>
        <w:t>Цель работы</w:t>
      </w:r>
      <w:bookmarkEnd w:id="1"/>
    </w:p>
    <w:p w14:paraId="7C9D0D25" w14:textId="77777777" w:rsidR="004872B0" w:rsidRDefault="00C01813">
      <w:pPr>
        <w:pStyle w:val="FirstParagraph"/>
      </w:pPr>
      <w:r>
        <w:t>Познакомиться с операционной системой Linux. Получить практические навыки работы с редактором vi, установленным по умолчанию практически во всех дистрибутивах.</w:t>
      </w:r>
    </w:p>
    <w:p w14:paraId="300E417F" w14:textId="77777777" w:rsidR="004872B0" w:rsidRDefault="00C01813">
      <w:pPr>
        <w:pStyle w:val="2"/>
      </w:pPr>
      <w:bookmarkStart w:id="2" w:name="выполнение"/>
      <w:bookmarkStart w:id="3" w:name="_Toc103445261"/>
      <w:bookmarkEnd w:id="0"/>
      <w:r>
        <w:t>Выполнение</w:t>
      </w:r>
      <w:bookmarkEnd w:id="3"/>
    </w:p>
    <w:p w14:paraId="2DF3851F" w14:textId="77777777" w:rsidR="004872B0" w:rsidRDefault="00C01813">
      <w:pPr>
        <w:pStyle w:val="Compact"/>
        <w:numPr>
          <w:ilvl w:val="0"/>
          <w:numId w:val="2"/>
        </w:numPr>
      </w:pPr>
      <w:r>
        <w:t>Создаем файл hello.sh</w:t>
      </w:r>
    </w:p>
    <w:p w14:paraId="7246C3E2" w14:textId="77777777" w:rsidR="004872B0" w:rsidRDefault="00C01813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16D07335" wp14:editId="55E07EE9">
            <wp:extent cx="5334000" cy="3333750"/>
            <wp:effectExtent l="0" t="0" r="0" b="0"/>
            <wp:docPr id="22" name="Picture" descr="Создаем файл hello.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лабы/8%20лаб/8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FD5BC33" w14:textId="77777777" w:rsidR="004872B0" w:rsidRDefault="00C01813">
      <w:pPr>
        <w:pStyle w:val="ImageCaption"/>
      </w:pPr>
      <w:r>
        <w:t>Создаем файл hello.sh.png</w:t>
      </w:r>
    </w:p>
    <w:p w14:paraId="65A1B72F" w14:textId="77777777" w:rsidR="004872B0" w:rsidRDefault="00C01813">
      <w:pPr>
        <w:pStyle w:val="Compact"/>
        <w:numPr>
          <w:ilvl w:val="0"/>
          <w:numId w:val="3"/>
        </w:numPr>
      </w:pPr>
      <w:r>
        <w:lastRenderedPageBreak/>
        <w:t>Вводим текст по лабораторной рабо</w:t>
      </w:r>
      <w:r>
        <w:t>те</w:t>
      </w:r>
    </w:p>
    <w:p w14:paraId="07FD6AEE" w14:textId="77777777" w:rsidR="004872B0" w:rsidRDefault="00C01813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0719580" wp14:editId="408115B5">
            <wp:extent cx="5334000" cy="3333750"/>
            <wp:effectExtent l="0" t="0" r="0" b="0"/>
            <wp:docPr id="26" name="Picture" descr="Вводим текст по лабораторной работе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лабы/8%20лаб/8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FFBF2AC" w14:textId="77777777" w:rsidR="004872B0" w:rsidRDefault="00C01813">
      <w:pPr>
        <w:pStyle w:val="ImageCaption"/>
      </w:pPr>
      <w:r>
        <w:t>Вводим текст по лабораторной работе.png</w:t>
      </w:r>
    </w:p>
    <w:p w14:paraId="1F996B88" w14:textId="77777777" w:rsidR="004872B0" w:rsidRDefault="00C01813">
      <w:pPr>
        <w:pStyle w:val="Compact"/>
        <w:numPr>
          <w:ilvl w:val="0"/>
          <w:numId w:val="4"/>
        </w:numPr>
      </w:pPr>
      <w:r>
        <w:t>Делаем файл исполняемым</w:t>
      </w:r>
    </w:p>
    <w:p w14:paraId="5BBEF8FA" w14:textId="77777777" w:rsidR="004872B0" w:rsidRDefault="00C01813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332AA229" wp14:editId="059BDDD5">
            <wp:extent cx="5334000" cy="3333750"/>
            <wp:effectExtent l="0" t="0" r="0" b="0"/>
            <wp:docPr id="30" name="Picture" descr="Делаем файл исполняемым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лабы/8%20лаб/8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8626DFB" w14:textId="77777777" w:rsidR="004872B0" w:rsidRDefault="00C01813">
      <w:pPr>
        <w:pStyle w:val="ImageCaption"/>
      </w:pPr>
      <w:r>
        <w:t>Делаем файл исполняемым.png</w:t>
      </w:r>
    </w:p>
    <w:p w14:paraId="032203E3" w14:textId="77777777" w:rsidR="004872B0" w:rsidRDefault="00C01813">
      <w:pPr>
        <w:pStyle w:val="Compact"/>
        <w:numPr>
          <w:ilvl w:val="0"/>
          <w:numId w:val="5"/>
        </w:numPr>
      </w:pPr>
      <w:r>
        <w:t>Проделывем работу по изменению текста с помощью горячих клавиш. Смотреть полностью в скринкасте (Выполнение)</w:t>
      </w:r>
    </w:p>
    <w:p w14:paraId="4AFBDCCD" w14:textId="77777777" w:rsidR="004872B0" w:rsidRDefault="00C01813">
      <w:pPr>
        <w:pStyle w:val="2"/>
      </w:pPr>
      <w:bookmarkStart w:id="7" w:name="контрольные-вопросы"/>
      <w:bookmarkStart w:id="8" w:name="_Toc103445262"/>
      <w:bookmarkEnd w:id="2"/>
      <w:r>
        <w:lastRenderedPageBreak/>
        <w:t>Контрольные вопросы</w:t>
      </w:r>
      <w:bookmarkEnd w:id="8"/>
    </w:p>
    <w:p w14:paraId="3B528D4D" w14:textId="77777777" w:rsidR="004872B0" w:rsidRDefault="00C01813">
      <w:pPr>
        <w:numPr>
          <w:ilvl w:val="0"/>
          <w:numId w:val="6"/>
        </w:numPr>
      </w:pPr>
      <w:r>
        <w:t>Командный режим позволяет у</w:t>
      </w:r>
      <w:r>
        <w:t>правлять курсором и вводить команды редакти- рования. Режим вставки допускает производить ввод текста. При этом текст не будет восприниматься, как команды редактирования. Режим последней строки позволяет производить запись файла на диск и выходить из ред</w:t>
      </w:r>
      <w:r>
        <w:t>актора Vi. Кроме того, используя этот режим, можно вводить дополнительные команды редактирования.</w:t>
      </w:r>
    </w:p>
    <w:p w14:paraId="690391DF" w14:textId="77777777" w:rsidR="004872B0" w:rsidRDefault="00C01813">
      <w:pPr>
        <w:numPr>
          <w:ilvl w:val="0"/>
          <w:numId w:val="6"/>
        </w:numPr>
      </w:pPr>
      <w:r>
        <w:t>Если необходимо просто выйти Vi (без сохранения выполненных изменений), то необходимо в последней строке набрать символ q (или q!).</w:t>
      </w:r>
    </w:p>
    <w:p w14:paraId="48FFFC1E" w14:textId="77777777" w:rsidR="004872B0" w:rsidRDefault="00C01813">
      <w:pPr>
        <w:numPr>
          <w:ilvl w:val="0"/>
          <w:numId w:val="6"/>
        </w:numPr>
      </w:pPr>
      <w:r>
        <w:t>0 (ноль) - перейти в н</w:t>
      </w:r>
      <w:r>
        <w:t>ачало строки; $ - перейти в конец строки; G - перейти в конец файла; nG - перейти на строку номер n.</w:t>
      </w:r>
    </w:p>
    <w:p w14:paraId="1F77D827" w14:textId="77777777" w:rsidR="004872B0" w:rsidRDefault="00C01813">
      <w:pPr>
        <w:numPr>
          <w:ilvl w:val="0"/>
          <w:numId w:val="6"/>
        </w:numPr>
      </w:pPr>
      <w:r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 w14:paraId="53AC0E0F" w14:textId="77777777" w:rsidR="004872B0" w:rsidRDefault="00C01813">
      <w:pPr>
        <w:numPr>
          <w:ilvl w:val="0"/>
          <w:numId w:val="6"/>
        </w:numPr>
      </w:pPr>
      <w:r>
        <w:t>0 (ноль) - перейти в на</w:t>
      </w:r>
      <w:r>
        <w:t>чало строки; $ - перейти в конец строки; 6.</w:t>
      </w:r>
      <w:r>
        <w:br/>
        <w:t>Добавление / вставка текста а- добавить текст после курсора; А- до-</w:t>
      </w:r>
      <w:r>
        <w:br/>
        <w:t>бавить текст в конец строки; i- вставить текст перед курсором; ni-</w:t>
      </w:r>
      <w:r>
        <w:br/>
        <w:t>вставить текст n раз; I- вставить текст в началостроки. Вставка стро-</w:t>
      </w:r>
      <w:r>
        <w:br/>
        <w:t>ки o-в</w:t>
      </w:r>
      <w:r>
        <w:t>ставить строку под курсором; О- вставить строку над курсором.</w:t>
      </w:r>
      <w:r>
        <w:br/>
        <w:t>Удаление текста x- удалить один символ в буфер; dw- удалить од-</w:t>
      </w:r>
      <w:r>
        <w:br/>
        <w:t>но слово в буфер; r- заменить слово; R- заменить текст. Поиск текста / - произвести поиск вперед по тексту указанной строки симво</w:t>
      </w:r>
      <w:r>
        <w:t>лов ; ? - произвести поиск назад по тексту указанной строки символов.</w:t>
      </w:r>
    </w:p>
    <w:p w14:paraId="0AA430A4" w14:textId="77777777" w:rsidR="004872B0" w:rsidRDefault="00C01813">
      <w:pPr>
        <w:numPr>
          <w:ilvl w:val="0"/>
          <w:numId w:val="6"/>
        </w:numPr>
      </w:pPr>
      <w:r>
        <w:t>c$ - заменить текст от курсора до конца строки.</w:t>
      </w:r>
    </w:p>
    <w:p w14:paraId="57EAB93A" w14:textId="77777777" w:rsidR="004872B0" w:rsidRDefault="00C01813">
      <w:pPr>
        <w:numPr>
          <w:ilvl w:val="0"/>
          <w:numId w:val="6"/>
        </w:numPr>
      </w:pPr>
      <w:r>
        <w:t>u- отменить последнее изменение</w:t>
      </w:r>
    </w:p>
    <w:p w14:paraId="62D0C201" w14:textId="77777777" w:rsidR="004872B0" w:rsidRDefault="00C01813">
      <w:pPr>
        <w:numPr>
          <w:ilvl w:val="0"/>
          <w:numId w:val="6"/>
        </w:numPr>
      </w:pPr>
      <w:r>
        <w:t xml:space="preserve">Kопирование и перемещение текста :n,m d-уничтожить строки с n по m пример: : 3,8d : i,j m k- переместить строки с i по j , начиная со строки k пример : : 4,9m12 : i,j t k- копировать строки с i по j на строку k пример: : 2,5 t 13 : i,j w - записать строки </w:t>
      </w:r>
      <w:r>
        <w:t>с i по j в файл с именем пример: : 5,9 &lt;имя _файла&gt;. Запись в файл и выход из редактора :w- записать измененныйтекст в файл на диске, не выходя из Vi; :w - записать измененный текст в новый файл с именем ; :w! - записать измененный текст в файл с</w:t>
      </w:r>
      <w:r>
        <w:t xml:space="preserve"> именем ; - :wq- записать изменения в файл и выйти из Vi; :q- выйти из редактора Vi; :q!- выйти из редактора без записи; :e!- вернуться в командный режим, отменив все изменения,произведенные со времени последней записи</w:t>
      </w:r>
    </w:p>
    <w:p w14:paraId="7DAF9BB1" w14:textId="77777777" w:rsidR="004872B0" w:rsidRDefault="00C01813">
      <w:pPr>
        <w:numPr>
          <w:ilvl w:val="0"/>
          <w:numId w:val="6"/>
        </w:numPr>
      </w:pPr>
      <w:r>
        <w:t>$ - перемещает курсор в конец с</w:t>
      </w:r>
      <w:r>
        <w:t>троки.</w:t>
      </w:r>
    </w:p>
    <w:p w14:paraId="54F4D4C1" w14:textId="77777777" w:rsidR="004872B0" w:rsidRDefault="00C01813">
      <w:pPr>
        <w:numPr>
          <w:ilvl w:val="0"/>
          <w:numId w:val="6"/>
        </w:numPr>
      </w:pPr>
      <w:r>
        <w:t>Опции редактора Vi позволяют настроить рабочую среду. Для задания опций используется set all - вывести полный список опций;</w:t>
      </w:r>
      <w:r>
        <w:br/>
        <w:t>set nu - вывести номера строк;</w:t>
      </w:r>
      <w:r>
        <w:br/>
        <w:t>set list - вывести невидимые символы;</w:t>
      </w:r>
    </w:p>
    <w:p w14:paraId="4F92C8E7" w14:textId="77777777" w:rsidR="004872B0" w:rsidRDefault="00C01813">
      <w:pPr>
        <w:numPr>
          <w:ilvl w:val="0"/>
          <w:numId w:val="1"/>
        </w:numPr>
      </w:pPr>
      <w:r>
        <w:lastRenderedPageBreak/>
        <w:t xml:space="preserve">set ic - не учитывать при поиске, является ли символ </w:t>
      </w:r>
      <w:r>
        <w:t>прописным или строчным.</w:t>
      </w:r>
    </w:p>
    <w:p w14:paraId="4D32291F" w14:textId="77777777" w:rsidR="004872B0" w:rsidRDefault="00C01813">
      <w:pPr>
        <w:numPr>
          <w:ilvl w:val="0"/>
          <w:numId w:val="6"/>
        </w:numPr>
      </w:pPr>
      <w:r>
        <w:t xml:space="preserve">Нажатие клавиши ESC всегда переводит Vi в командный режим (это удобно, когда вы точно не помните в каком режиме находитесь). Если вы нажмете 10 клавишу ESC, находясь в командном режиме, машина напомнит вам об этом, подав звуковой </w:t>
      </w:r>
      <w:r>
        <w:t>сигнал.</w:t>
      </w:r>
    </w:p>
    <w:p w14:paraId="186076FC" w14:textId="77777777" w:rsidR="004872B0" w:rsidRDefault="00C01813">
      <w:pPr>
        <w:numPr>
          <w:ilvl w:val="0"/>
          <w:numId w:val="6"/>
        </w:numPr>
      </w:pPr>
      <w:r>
        <w:t>Командный –&gt;вставки– &gt;последняя строка (командная строка).</w:t>
      </w:r>
    </w:p>
    <w:p w14:paraId="47C16A87" w14:textId="77777777" w:rsidR="004872B0" w:rsidRDefault="00C01813">
      <w:pPr>
        <w:pStyle w:val="2"/>
      </w:pPr>
      <w:bookmarkStart w:id="9" w:name="вывод"/>
      <w:bookmarkStart w:id="10" w:name="_Toc103445263"/>
      <w:bookmarkEnd w:id="7"/>
      <w:r>
        <w:t>Вывод</w:t>
      </w:r>
      <w:bookmarkEnd w:id="10"/>
    </w:p>
    <w:p w14:paraId="622093BC" w14:textId="77777777" w:rsidR="004872B0" w:rsidRDefault="00C01813">
      <w:pPr>
        <w:pStyle w:val="FirstParagraph"/>
      </w:pPr>
      <w:r>
        <w:t>Познакомился с операционной системой Linux. Получил практические навыки работе с редактором vi, установленным по умолчанию практически во всех дистрибутивах.</w:t>
      </w:r>
    </w:p>
    <w:bookmarkEnd w:id="9"/>
    <w:sectPr w:rsidR="004872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BF70B0" w14:textId="77777777" w:rsidR="00000000" w:rsidRDefault="00C01813">
      <w:pPr>
        <w:spacing w:after="0"/>
      </w:pPr>
      <w:r>
        <w:separator/>
      </w:r>
    </w:p>
  </w:endnote>
  <w:endnote w:type="continuationSeparator" w:id="0">
    <w:p w14:paraId="51C4E799" w14:textId="77777777" w:rsidR="00000000" w:rsidRDefault="00C018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99ED2D" w14:textId="77777777" w:rsidR="004872B0" w:rsidRDefault="00C01813">
      <w:r>
        <w:separator/>
      </w:r>
    </w:p>
  </w:footnote>
  <w:footnote w:type="continuationSeparator" w:id="0">
    <w:p w14:paraId="06C4A510" w14:textId="77777777" w:rsidR="004872B0" w:rsidRDefault="00C018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94897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6FA66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640633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CE6CBA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6B22750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72B0"/>
    <w:rsid w:val="004872B0"/>
    <w:rsid w:val="00C018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81DF418"/>
  <w15:docId w15:val="{89A01F22-2111-E845-BF55-ECA5C71D6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C0181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80</Words>
  <Characters>3310</Characters>
  <Application>Microsoft Office Word</Application>
  <DocSecurity>0</DocSecurity>
  <Lines>27</Lines>
  <Paragraphs>7</Paragraphs>
  <ScaleCrop>false</ScaleCrop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Бердыев Эзиз НФИбд-01-21</dc:creator>
  <cp:keywords/>
  <cp:lastModifiedBy>Бердыев Эзиз</cp:lastModifiedBy>
  <cp:revision>2</cp:revision>
  <dcterms:created xsi:type="dcterms:W3CDTF">2022-05-14T15:27:00Z</dcterms:created>
  <dcterms:modified xsi:type="dcterms:W3CDTF">2022-05-14T15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й редактор vi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